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37940C4A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13C70">
        <w:rPr>
          <w:rFonts w:ascii="Arial" w:hAnsi="Arial"/>
          <w:spacing w:val="0"/>
          <w:kern w:val="0"/>
          <w:sz w:val="24"/>
          <w:szCs w:val="24"/>
        </w:rPr>
        <w:t>2</w:t>
      </w:r>
      <w:r w:rsidR="00C66C4C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F64784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3B54CD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657732B4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5839974" w14:textId="77777777" w:rsidR="003B54CD" w:rsidRDefault="003B54CD" w:rsidP="003B54CD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64A2C91C" w14:textId="77777777" w:rsidR="003B54CD" w:rsidRPr="00022068" w:rsidRDefault="003B54CD" w:rsidP="003B54CD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540A2C6F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557826E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9338337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2D385033" w14:textId="0CE1C046" w:rsidR="003B54CD" w:rsidRPr="00034678" w:rsidRDefault="003B54CD" w:rsidP="003B54CD">
      <w:pPr>
        <w:tabs>
          <w:tab w:val="left" w:pos="2160"/>
        </w:tabs>
        <w:spacing w:after="0"/>
        <w:jc w:val="both"/>
        <w:rPr>
          <w:rFonts w:ascii="Arial" w:eastAsia="Arial" w:hAnsi="Arial" w:cs="Arial"/>
          <w:i/>
          <w:iCs/>
          <w:color w:val="FFFFFF" w:themeColor="background1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34678" w:rsidRPr="00034678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469908A" w14:textId="53EB11D8" w:rsidR="003B54CD" w:rsidRPr="00022068" w:rsidRDefault="003B54CD" w:rsidP="003B54C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40DADA12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26ECB982" w14:textId="77777777" w:rsidR="003B54CD" w:rsidRPr="00022068" w:rsidRDefault="003B54CD" w:rsidP="003B54CD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62958951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1DC1C125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D1B5E51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DFE13E8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74E73E2" w14:textId="51D69D4B" w:rsidR="003B54CD" w:rsidRDefault="003B54CD" w:rsidP="003B54C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34678" w:rsidRPr="00034678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7C0A5AE" w14:textId="03B5CCA6" w:rsidR="003B54CD" w:rsidRPr="00022068" w:rsidRDefault="003B54CD" w:rsidP="003B54C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44A0D25C" w14:textId="77777777" w:rsidR="003B54CD" w:rsidRPr="00022068" w:rsidRDefault="003B54CD" w:rsidP="003B54C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522C601A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6BC6365B" w14:textId="372A1EEA" w:rsidR="00C66C4C" w:rsidRDefault="00F1050C" w:rsidP="00C66C4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C60DC7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770BDC">
        <w:rPr>
          <w:rFonts w:ascii="Arial" w:hAnsi="Arial" w:cs="Arial"/>
          <w:sz w:val="20"/>
          <w:szCs w:val="20"/>
        </w:rPr>
        <w:t>služby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C60DC7" w:rsidRPr="00C60DC7">
        <w:rPr>
          <w:rFonts w:ascii="Arial" w:hAnsi="Arial" w:cs="Arial"/>
          <w:sz w:val="20"/>
          <w:szCs w:val="20"/>
        </w:rPr>
        <w:t xml:space="preserve">IT </w:t>
      </w:r>
      <w:r w:rsidR="00770BDC">
        <w:rPr>
          <w:rFonts w:ascii="Arial" w:hAnsi="Arial" w:cs="Arial"/>
          <w:sz w:val="20"/>
          <w:szCs w:val="20"/>
        </w:rPr>
        <w:t>odborníků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8475FE" w:rsidRPr="00C60DC7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="00C66C4C" w:rsidRPr="00C66C4C">
        <w:rPr>
          <w:rFonts w:ascii="Arial" w:hAnsi="Arial" w:cs="Arial"/>
          <w:sz w:val="20"/>
          <w:szCs w:val="20"/>
        </w:rPr>
        <w:t xml:space="preserve">pro realizaci dalších funkčních požadavků v nástroji Jednotná fronta, zajištění integrace na agendové systémy ÚP a na další procesní systémy pro obsluhu klientů. Součástí rozvoje je také zlepšení operativního monitoringu zdrojů, jejich automatizovaný </w:t>
      </w:r>
      <w:proofErr w:type="spellStart"/>
      <w:r w:rsidR="00C66C4C" w:rsidRPr="00C66C4C">
        <w:rPr>
          <w:rFonts w:ascii="Arial" w:hAnsi="Arial" w:cs="Arial"/>
          <w:sz w:val="20"/>
          <w:szCs w:val="20"/>
        </w:rPr>
        <w:t>leveling</w:t>
      </w:r>
      <w:proofErr w:type="spellEnd"/>
      <w:r w:rsidR="00C66C4C" w:rsidRPr="00C66C4C">
        <w:rPr>
          <w:rFonts w:ascii="Arial" w:hAnsi="Arial" w:cs="Arial"/>
          <w:sz w:val="20"/>
          <w:szCs w:val="20"/>
        </w:rPr>
        <w:t xml:space="preserve"> a</w:t>
      </w:r>
      <w:r w:rsidR="00C66C4C">
        <w:rPr>
          <w:rFonts w:ascii="Arial" w:hAnsi="Arial" w:cs="Arial"/>
          <w:sz w:val="20"/>
          <w:szCs w:val="20"/>
        </w:rPr>
        <w:t> </w:t>
      </w:r>
      <w:r w:rsidR="00C66C4C" w:rsidRPr="00C66C4C">
        <w:rPr>
          <w:rFonts w:ascii="Arial" w:hAnsi="Arial" w:cs="Arial"/>
          <w:sz w:val="20"/>
          <w:szCs w:val="20"/>
        </w:rPr>
        <w:t xml:space="preserve">zlepšení managementu úloh pro zpracování ve vybraných lokalitách. Hlavním integračním rozvojem je pak napojení na framework řízení práce na pobočkách a integrace s novým vyvolávacím systémem ÚP pro zajištění plně transparentního přidělování úkolů při obsluze klientů a výpomoci s prací </w:t>
      </w:r>
      <w:proofErr w:type="spellStart"/>
      <w:r w:rsidR="00C66C4C" w:rsidRPr="00C66C4C">
        <w:rPr>
          <w:rFonts w:ascii="Arial" w:hAnsi="Arial" w:cs="Arial"/>
          <w:sz w:val="20"/>
          <w:szCs w:val="20"/>
        </w:rPr>
        <w:t>back</w:t>
      </w:r>
      <w:proofErr w:type="spellEnd"/>
      <w:r w:rsidR="00C66C4C" w:rsidRPr="00C66C4C">
        <w:rPr>
          <w:rFonts w:ascii="Arial" w:hAnsi="Arial" w:cs="Arial"/>
          <w:sz w:val="20"/>
          <w:szCs w:val="20"/>
        </w:rPr>
        <w:t>-office</w:t>
      </w:r>
      <w:r w:rsidR="00C66C4C">
        <w:rPr>
          <w:rFonts w:ascii="Arial" w:hAnsi="Arial" w:cs="Arial"/>
          <w:sz w:val="20"/>
          <w:szCs w:val="20"/>
        </w:rPr>
        <w:t>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A75DD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</w:tcPr>
          <w:p w14:paraId="6F9D9676" w14:textId="16B621B9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5A75DD" w:rsidRPr="00B36499" w14:paraId="52022611" w14:textId="0BA22402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605E4490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T Architekt Senior </w:t>
            </w:r>
            <w:r w:rsidR="00F30DE9">
              <w:rPr>
                <w:rFonts w:ascii="Arial" w:hAnsi="Arial" w:cs="Arial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59B634FA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1832" w:type="dxa"/>
            <w:vAlign w:val="center"/>
          </w:tcPr>
          <w:p w14:paraId="664C0D02" w14:textId="3E1B3ACE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5A75DD" w:rsidRPr="00B36499" w14:paraId="4F0CCE1C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D979FF0" w14:textId="35ABBE76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18B6959A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 w:themeColor="text1"/>
                <w:sz w:val="20"/>
                <w:szCs w:val="20"/>
              </w:rPr>
              <w:t>160</w:t>
            </w:r>
          </w:p>
        </w:tc>
        <w:tc>
          <w:tcPr>
            <w:tcW w:w="1832" w:type="dxa"/>
            <w:vAlign w:val="center"/>
          </w:tcPr>
          <w:p w14:paraId="6C7491DD" w14:textId="2F95FB87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6</w:t>
            </w:r>
          </w:p>
        </w:tc>
      </w:tr>
      <w:tr w:rsidR="005A75DD" w:rsidRPr="00B36499" w14:paraId="4DA2F605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57FCB8B" w14:textId="27DF47EE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B06B8A" w14:textId="3BD73FCA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832" w:type="dxa"/>
            <w:vAlign w:val="center"/>
          </w:tcPr>
          <w:p w14:paraId="351A5105" w14:textId="4BB7096A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5A75DD" w:rsidRPr="00B36499" w14:paraId="11A4A7F4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749FD4A" w14:textId="3CCC6F5F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C86CD83" w14:textId="05181623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32" w:type="dxa"/>
            <w:vAlign w:val="center"/>
          </w:tcPr>
          <w:p w14:paraId="2A86D4F6" w14:textId="0815E22F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5A75DD" w:rsidRPr="00B36499" w14:paraId="77145663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B943162" w14:textId="4A92D1A8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F373194" w14:textId="7D81F6CA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32" w:type="dxa"/>
            <w:vAlign w:val="center"/>
          </w:tcPr>
          <w:p w14:paraId="2375BE5A" w14:textId="7DE59EA3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</w:tr>
      <w:tr w:rsidR="005A75DD" w:rsidRPr="00B36499" w14:paraId="06E54551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83F1A8E" w14:textId="754673B4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7EA8D5C" w14:textId="45AD4ECF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832" w:type="dxa"/>
            <w:vAlign w:val="center"/>
          </w:tcPr>
          <w:p w14:paraId="1C3DB8BF" w14:textId="24B539FC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7</w:t>
            </w:r>
          </w:p>
        </w:tc>
      </w:tr>
      <w:tr w:rsidR="005A75DD" w:rsidRPr="00B36499" w14:paraId="7E0D0B79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AB74FDD" w14:textId="21478BC9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57F7D92" w14:textId="22E0E083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32" w:type="dxa"/>
            <w:vAlign w:val="center"/>
          </w:tcPr>
          <w:p w14:paraId="77010AED" w14:textId="2811C22E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</w:tr>
      <w:tr w:rsidR="005A75DD" w:rsidRPr="00B36499" w14:paraId="15794577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27A2FF" w14:textId="1E065F1B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5A4EB4E" w14:textId="2D3AA717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32" w:type="dxa"/>
            <w:vAlign w:val="center"/>
          </w:tcPr>
          <w:p w14:paraId="22E3BA92" w14:textId="3E28E06B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</w:tr>
      <w:tr w:rsidR="005A75DD" w:rsidRPr="00B36499" w14:paraId="326673A1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3A271CF" w14:textId="509990B3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49F4E332" w14:textId="572ECE5E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32" w:type="dxa"/>
            <w:vAlign w:val="center"/>
          </w:tcPr>
          <w:p w14:paraId="52BCDC90" w14:textId="39AFE1F0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5A75DD" w:rsidRPr="00B36499" w14:paraId="59C83798" w14:textId="77777777" w:rsidTr="00EC4AD0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ED801D2" w14:textId="4DF4E261" w:rsidR="005A75DD" w:rsidRPr="005A75DD" w:rsidRDefault="005A75DD" w:rsidP="00EC4AD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  <w:r w:rsidR="00F30DE9"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FCAABD5" w14:textId="3B5E12BC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832" w:type="dxa"/>
            <w:vAlign w:val="center"/>
          </w:tcPr>
          <w:p w14:paraId="0D2EDC5B" w14:textId="23019D2D" w:rsidR="005A75DD" w:rsidRPr="005A75DD" w:rsidRDefault="005A75DD" w:rsidP="00EC4AD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75DD">
              <w:rPr>
                <w:rFonts w:ascii="Arial" w:hAnsi="Arial" w:cs="Arial"/>
                <w:sz w:val="20"/>
                <w:szCs w:val="20"/>
              </w:rPr>
              <w:t>0,7</w:t>
            </w:r>
          </w:p>
        </w:tc>
      </w:tr>
    </w:tbl>
    <w:p w14:paraId="15EFB442" w14:textId="1A16AF01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913C70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491B4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7175FBF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B54CD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F7AF3">
        <w:rPr>
          <w:rFonts w:ascii="Arial" w:hAnsi="Arial" w:cs="Arial"/>
          <w:sz w:val="20"/>
          <w:szCs w:val="20"/>
          <w:lang w:eastAsia="en-US"/>
        </w:rPr>
        <w:t>12 455 000</w:t>
      </w:r>
      <w:r w:rsidRPr="003B54CD">
        <w:rPr>
          <w:rFonts w:ascii="Arial" w:hAnsi="Arial" w:cs="Arial"/>
          <w:sz w:val="20"/>
          <w:szCs w:val="20"/>
        </w:rPr>
        <w:t>,- Kč bez DPH</w:t>
      </w:r>
      <w:r w:rsidRPr="00407C33">
        <w:rPr>
          <w:rFonts w:ascii="Arial" w:hAnsi="Arial" w:cs="Arial"/>
          <w:sz w:val="20"/>
          <w:szCs w:val="20"/>
        </w:rPr>
        <w:t>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5E56FD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>
        <w:rPr>
          <w:rFonts w:ascii="Arial" w:hAnsi="Arial" w:cs="Arial"/>
          <w:sz w:val="20"/>
          <w:szCs w:val="20"/>
          <w:lang w:eastAsia="en-US"/>
        </w:rPr>
        <w:t>31. 12. 202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lastRenderedPageBreak/>
        <w:t>Nedílnou součást Dílčí smlouvy tvoří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3B54CD" w14:paraId="29068848" w14:textId="77777777" w:rsidTr="00850193">
        <w:trPr>
          <w:jc w:val="center"/>
        </w:trPr>
        <w:tc>
          <w:tcPr>
            <w:tcW w:w="4535" w:type="dxa"/>
          </w:tcPr>
          <w:p w14:paraId="48F46718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6323DDDB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7203081A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5ABCB6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3B54CD" w14:paraId="06B69A33" w14:textId="77777777" w:rsidTr="00850193">
        <w:trPr>
          <w:jc w:val="center"/>
        </w:trPr>
        <w:tc>
          <w:tcPr>
            <w:tcW w:w="4535" w:type="dxa"/>
          </w:tcPr>
          <w:p w14:paraId="7AA6F6DD" w14:textId="77777777" w:rsidR="003B54CD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2596BC7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B8895EB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1EC5679" w14:textId="77777777" w:rsidR="003B54CD" w:rsidRPr="007F6391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12BE54C6" w14:textId="77777777" w:rsidR="003B54CD" w:rsidRPr="007F190E" w:rsidRDefault="003B54CD" w:rsidP="00850193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2C17528F" w14:textId="44DFCD1F" w:rsidR="003B54CD" w:rsidRPr="007F190E" w:rsidRDefault="003B54CD" w:rsidP="00850193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15C6EF79" w14:textId="77777777" w:rsidR="003B54CD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BDDBF4A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500348D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3ECE7AF" w14:textId="77777777" w:rsidR="003B54CD" w:rsidRPr="007F6391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3280CB9D" w14:textId="77777777" w:rsidR="003B54CD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D8A1E3C" w14:textId="77777777" w:rsidR="003B54CD" w:rsidRPr="007F190E" w:rsidRDefault="003B54CD" w:rsidP="00034678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54CD" w14:paraId="153F17E1" w14:textId="77777777" w:rsidTr="00850193">
        <w:trPr>
          <w:jc w:val="center"/>
        </w:trPr>
        <w:tc>
          <w:tcPr>
            <w:tcW w:w="4535" w:type="dxa"/>
          </w:tcPr>
          <w:p w14:paraId="2646450F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0D42291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54CD" w14:paraId="04A0D0F0" w14:textId="77777777" w:rsidTr="00850193">
        <w:trPr>
          <w:jc w:val="center"/>
        </w:trPr>
        <w:tc>
          <w:tcPr>
            <w:tcW w:w="4535" w:type="dxa"/>
          </w:tcPr>
          <w:p w14:paraId="3083C850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AA87A08" w14:textId="77777777" w:rsidR="003B54CD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5E5DFF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B48D85B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3B54CD" w14:paraId="1CA77EAD" w14:textId="77777777" w:rsidTr="00850193">
        <w:trPr>
          <w:jc w:val="center"/>
        </w:trPr>
        <w:tc>
          <w:tcPr>
            <w:tcW w:w="4535" w:type="dxa"/>
          </w:tcPr>
          <w:p w14:paraId="287C2B4E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E9617F1" w14:textId="77777777" w:rsidR="003B54CD" w:rsidRPr="007F190E" w:rsidRDefault="003B54CD" w:rsidP="0085019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F2152C4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C70F75A" w14:textId="77777777" w:rsidR="003B54CD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4CE22D7" w14:textId="77777777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1B8892" w14:textId="77777777" w:rsidR="003B54CD" w:rsidRPr="007F6391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72530341" w14:textId="77777777" w:rsidR="003B54CD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75B0D9FC" w14:textId="58CD080F" w:rsidR="003B54CD" w:rsidRPr="007F190E" w:rsidRDefault="003B54CD" w:rsidP="0085019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1D3842" w:rsidRPr="00A5360B" w14:paraId="10466287" w14:textId="77777777" w:rsidTr="001D3842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E08ADD2" w14:textId="757B5F6E" w:rsidR="001D3842" w:rsidRPr="001D3842" w:rsidRDefault="001D3842" w:rsidP="001D3842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T Architekt Senior </w:t>
            </w:r>
            <w:r w:rsidR="00F30DE9">
              <w:rPr>
                <w:rFonts w:ascii="Arial" w:hAnsi="Arial" w:cs="Arial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0E486189" w:rsidR="001D3842" w:rsidRPr="00DF5402" w:rsidRDefault="00034678" w:rsidP="001D384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4678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25F130E3" w:rsidR="001D3842" w:rsidRPr="00796AF1" w:rsidRDefault="001D3842" w:rsidP="001D384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603C157F" w:rsidR="001D3842" w:rsidRPr="00796AF1" w:rsidRDefault="00AF7AF3" w:rsidP="001D384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500,-</w:t>
            </w:r>
          </w:p>
        </w:tc>
      </w:tr>
      <w:tr w:rsidR="00034678" w:rsidRPr="00A5360B" w14:paraId="18236ED6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3C5E32A" w14:textId="43737DC0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A88FCF" w14:textId="300F3FC2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2A1D1F7" w14:textId="5EF0593A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4A15BDA2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  <w:tr w:rsidR="00034678" w:rsidRPr="00A5360B" w14:paraId="3CDF5233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16E4F9" w14:textId="40AC0A76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15AE652" w14:textId="2E7E6321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742A4AA" w14:textId="605DB8B8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2B3F589" w14:textId="38F1E651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2 500,-</w:t>
            </w:r>
          </w:p>
        </w:tc>
      </w:tr>
      <w:tr w:rsidR="00034678" w:rsidRPr="00A5360B" w14:paraId="16B39FD5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F5C57E4" w14:textId="1DBC3BED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4A4AC08" w14:textId="3EDF15CE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C689675" w14:textId="06844FB3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360E164" w14:textId="3CB8042D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034678" w:rsidRPr="00A5360B" w14:paraId="0A093EAF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7D376C" w14:textId="3FC81DB3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6C3F4CA" w14:textId="30F5BF8C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7692B8F4" w14:textId="1CF24C3D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CE6518" w14:textId="4FA8F702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8 800,-</w:t>
            </w:r>
          </w:p>
        </w:tc>
      </w:tr>
      <w:tr w:rsidR="00034678" w:rsidRPr="00A5360B" w14:paraId="221F1C5A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7BA2ECB" w14:textId="431B767F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CA1F836" w14:textId="5BC0011F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6CBC20FB" w14:textId="16637B35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459ACC99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2 500,-</w:t>
            </w:r>
          </w:p>
        </w:tc>
      </w:tr>
      <w:tr w:rsidR="00034678" w:rsidRPr="00A5360B" w14:paraId="0ED61C4C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4C10B72C" w14:textId="66A16B72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5001BB" w14:textId="13BDB7DE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705F283D" w14:textId="017A58D4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D97AD0A" w14:textId="1C7AA88B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8 800,-</w:t>
            </w:r>
          </w:p>
        </w:tc>
      </w:tr>
      <w:tr w:rsidR="00034678" w:rsidRPr="00A5360B" w14:paraId="2B50E5A1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2954EBE4" w14:textId="5187CE9C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9EA51C3" w14:textId="6A58F99E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6D4F67B3" w14:textId="4DAE75D0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A4A3145" w14:textId="5BA7B150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8 800,-</w:t>
            </w:r>
          </w:p>
        </w:tc>
      </w:tr>
      <w:tr w:rsidR="00034678" w:rsidRPr="00A5360B" w14:paraId="26F70284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772192EA" w14:textId="245D83A1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E0E07A7" w14:textId="5D2EDE23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B487A31" w14:textId="38EA7A44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684928E" w14:textId="38F90786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2 500,-</w:t>
            </w:r>
          </w:p>
        </w:tc>
      </w:tr>
      <w:tr w:rsidR="00034678" w:rsidRPr="00A5360B" w14:paraId="671FED1E" w14:textId="77777777" w:rsidTr="00034678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90C7F7F" w14:textId="4C39E6EF" w:rsidR="00034678" w:rsidRPr="001D3842" w:rsidRDefault="00034678" w:rsidP="000346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D3842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F841550" w14:textId="07F10880" w:rsidR="00034678" w:rsidRPr="00853C76" w:rsidRDefault="00034678" w:rsidP="0003467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7109E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932774E" w14:textId="16614F82" w:rsidR="00034678" w:rsidRPr="00BB2C2E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017ABA0" w14:textId="788B1A8D" w:rsidR="00034678" w:rsidRPr="00AF7AF3" w:rsidRDefault="00034678" w:rsidP="0003467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F7AF3">
              <w:rPr>
                <w:rFonts w:ascii="Arial" w:hAnsi="Arial" w:cs="Arial"/>
                <w:sz w:val="20"/>
                <w:szCs w:val="22"/>
              </w:rPr>
              <w:t>11 2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FDB80" w14:textId="77777777" w:rsidR="00270E64" w:rsidRDefault="00270E64">
      <w:r>
        <w:separator/>
      </w:r>
    </w:p>
  </w:endnote>
  <w:endnote w:type="continuationSeparator" w:id="0">
    <w:p w14:paraId="30B99A2D" w14:textId="77777777" w:rsidR="00270E64" w:rsidRDefault="00270E64">
      <w:r>
        <w:continuationSeparator/>
      </w:r>
    </w:p>
  </w:endnote>
  <w:endnote w:type="continuationNotice" w:id="1">
    <w:p w14:paraId="04A4C4DB" w14:textId="77777777" w:rsidR="00270E64" w:rsidRDefault="00270E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5183E" w14:textId="77777777" w:rsidR="00270E64" w:rsidRDefault="00270E64">
      <w:r>
        <w:separator/>
      </w:r>
    </w:p>
  </w:footnote>
  <w:footnote w:type="continuationSeparator" w:id="0">
    <w:p w14:paraId="7813AB62" w14:textId="77777777" w:rsidR="00270E64" w:rsidRDefault="00270E64">
      <w:r>
        <w:continuationSeparator/>
      </w:r>
    </w:p>
  </w:footnote>
  <w:footnote w:type="continuationNotice" w:id="1">
    <w:p w14:paraId="737134BC" w14:textId="77777777" w:rsidR="00270E64" w:rsidRDefault="00270E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6494E44B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4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16D1491"/>
    <w:multiLevelType w:val="hybridMultilevel"/>
    <w:tmpl w:val="E7DC9ABC"/>
    <w:lvl w:ilvl="0" w:tplc="B4D857F2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2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8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9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2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3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4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1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4" w15:restartNumberingAfterBreak="0">
    <w:nsid w:val="4BBC2BA2"/>
    <w:multiLevelType w:val="hybridMultilevel"/>
    <w:tmpl w:val="3AC86D50"/>
    <w:lvl w:ilvl="0" w:tplc="0B6479C4">
      <w:start w:val="1"/>
      <w:numFmt w:val="bullet"/>
      <w:lvlText w:val="-"/>
      <w:lvlJc w:val="left"/>
      <w:pPr>
        <w:ind w:left="7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5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1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2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9"/>
  </w:num>
  <w:num w:numId="2" w16cid:durableId="250742039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9"/>
  </w:num>
  <w:num w:numId="5" w16cid:durableId="1600867120">
    <w:abstractNumId w:val="21"/>
  </w:num>
  <w:num w:numId="6" w16cid:durableId="949317791">
    <w:abstractNumId w:val="16"/>
  </w:num>
  <w:num w:numId="7" w16cid:durableId="294872119">
    <w:abstractNumId w:val="47"/>
  </w:num>
  <w:num w:numId="8" w16cid:durableId="2060742888">
    <w:abstractNumId w:val="59"/>
  </w:num>
  <w:num w:numId="9" w16cid:durableId="745686164">
    <w:abstractNumId w:val="40"/>
  </w:num>
  <w:num w:numId="10" w16cid:durableId="1645768299">
    <w:abstractNumId w:val="31"/>
  </w:num>
  <w:num w:numId="11" w16cid:durableId="10037740">
    <w:abstractNumId w:val="27"/>
  </w:num>
  <w:num w:numId="12" w16cid:durableId="409543295">
    <w:abstractNumId w:val="43"/>
  </w:num>
  <w:num w:numId="13" w16cid:durableId="654459808">
    <w:abstractNumId w:val="42"/>
  </w:num>
  <w:num w:numId="14" w16cid:durableId="463155709">
    <w:abstractNumId w:val="12"/>
  </w:num>
  <w:num w:numId="15" w16cid:durableId="2120103895">
    <w:abstractNumId w:val="53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9"/>
  </w:num>
  <w:num w:numId="21" w16cid:durableId="106316517">
    <w:abstractNumId w:val="48"/>
  </w:num>
  <w:num w:numId="22" w16cid:durableId="1418865306">
    <w:abstractNumId w:val="52"/>
  </w:num>
  <w:num w:numId="23" w16cid:durableId="77066453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2"/>
  </w:num>
  <w:num w:numId="27" w16cid:durableId="173426749">
    <w:abstractNumId w:val="51"/>
  </w:num>
  <w:num w:numId="28" w16cid:durableId="758210841">
    <w:abstractNumId w:val="57"/>
  </w:num>
  <w:num w:numId="29" w16cid:durableId="359165940">
    <w:abstractNumId w:val="58"/>
  </w:num>
  <w:num w:numId="30" w16cid:durableId="2027823902">
    <w:abstractNumId w:val="32"/>
  </w:num>
  <w:num w:numId="31" w16cid:durableId="1480613658">
    <w:abstractNumId w:val="46"/>
  </w:num>
  <w:num w:numId="32" w16cid:durableId="112411444">
    <w:abstractNumId w:val="55"/>
  </w:num>
  <w:num w:numId="33" w16cid:durableId="1384864722">
    <w:abstractNumId w:val="45"/>
  </w:num>
  <w:num w:numId="34" w16cid:durableId="1364398714">
    <w:abstractNumId w:val="38"/>
  </w:num>
  <w:num w:numId="35" w16cid:durableId="1414161201">
    <w:abstractNumId w:val="7"/>
  </w:num>
  <w:num w:numId="36" w16cid:durableId="900405738">
    <w:abstractNumId w:val="23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5"/>
  </w:num>
  <w:num w:numId="40" w16cid:durableId="121701034">
    <w:abstractNumId w:val="8"/>
  </w:num>
  <w:num w:numId="41" w16cid:durableId="782190033">
    <w:abstractNumId w:val="34"/>
  </w:num>
  <w:num w:numId="42" w16cid:durableId="79330020">
    <w:abstractNumId w:val="28"/>
  </w:num>
  <w:num w:numId="43" w16cid:durableId="936643173">
    <w:abstractNumId w:val="62"/>
  </w:num>
  <w:num w:numId="44" w16cid:durableId="932325692">
    <w:abstractNumId w:val="20"/>
  </w:num>
  <w:num w:numId="45" w16cid:durableId="561913590">
    <w:abstractNumId w:val="5"/>
  </w:num>
  <w:num w:numId="46" w16cid:durableId="861821656">
    <w:abstractNumId w:val="35"/>
  </w:num>
  <w:num w:numId="47" w16cid:durableId="1609387607">
    <w:abstractNumId w:val="50"/>
  </w:num>
  <w:num w:numId="48" w16cid:durableId="155373223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30"/>
  </w:num>
  <w:num w:numId="51" w16cid:durableId="510222785">
    <w:abstractNumId w:val="41"/>
  </w:num>
  <w:num w:numId="52" w16cid:durableId="908535363">
    <w:abstractNumId w:val="13"/>
  </w:num>
  <w:num w:numId="53" w16cid:durableId="2147159868">
    <w:abstractNumId w:val="36"/>
  </w:num>
  <w:num w:numId="54" w16cid:durableId="1777947227">
    <w:abstractNumId w:val="61"/>
  </w:num>
  <w:num w:numId="55" w16cid:durableId="823737311">
    <w:abstractNumId w:val="26"/>
  </w:num>
  <w:num w:numId="56" w16cid:durableId="1322083425">
    <w:abstractNumId w:val="15"/>
  </w:num>
  <w:num w:numId="57" w16cid:durableId="489835928">
    <w:abstractNumId w:val="33"/>
  </w:num>
  <w:num w:numId="58" w16cid:durableId="821657201">
    <w:abstractNumId w:val="29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9"/>
  </w:num>
  <w:num w:numId="62" w16cid:durableId="1554996970">
    <w:abstractNumId w:val="6"/>
  </w:num>
  <w:num w:numId="63" w16cid:durableId="589705834">
    <w:abstractNumId w:val="44"/>
  </w:num>
  <w:num w:numId="64" w16cid:durableId="1669865651">
    <w:abstractNumId w:val="19"/>
  </w:num>
  <w:num w:numId="65" w16cid:durableId="598149020">
    <w:abstractNumId w:val="29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678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58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47B70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4CD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2DD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AFF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879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C76"/>
    <w:rsid w:val="00853D47"/>
    <w:rsid w:val="00853E81"/>
    <w:rsid w:val="008543C1"/>
    <w:rsid w:val="00854BE0"/>
    <w:rsid w:val="00854C68"/>
    <w:rsid w:val="00854EC9"/>
    <w:rsid w:val="00855076"/>
    <w:rsid w:val="008556F9"/>
    <w:rsid w:val="00855B3E"/>
    <w:rsid w:val="00856377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1CD3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59F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AF7AF3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12C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2CE0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3501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de994c9b-0281-4d00-9fe8-d39a2f856ba7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34947269-d457-4f32-8da8-b688681722aa"/>
  </ds:schemaRefs>
</ds:datastoreItem>
</file>

<file path=customXml/itemProps4.xml><?xml version="1.0" encoding="utf-8"?>
<ds:datastoreItem xmlns:ds="http://schemas.openxmlformats.org/officeDocument/2006/customXml" ds:itemID="{9EF3E85E-C465-41E5-99B8-F1FA72282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5</Pages>
  <Words>1263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23</cp:revision>
  <cp:lastPrinted>2025-01-08T09:14:00Z</cp:lastPrinted>
  <dcterms:created xsi:type="dcterms:W3CDTF">2024-03-11T14:22:00Z</dcterms:created>
  <dcterms:modified xsi:type="dcterms:W3CDTF">2025-03-1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